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33AD649A" w14:textId="77777777" w:rsidR="00BC4D88" w:rsidRDefault="00CD36F5" w:rsidP="001E3857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ZA </w:t>
      </w:r>
      <w:r w:rsidR="00BC4D88" w:rsidRPr="00BC4D88">
        <w:rPr>
          <w:rFonts w:cstheme="minorHAnsi"/>
          <w:b/>
          <w:bCs/>
          <w:sz w:val="24"/>
          <w:szCs w:val="24"/>
        </w:rPr>
        <w:t xml:space="preserve">STROKOVNO in TEHNIČNO PODPORO </w:t>
      </w:r>
    </w:p>
    <w:p w14:paraId="16197B12" w14:textId="5D557D1B" w:rsidR="00CD36F5" w:rsidRDefault="00BC4D88" w:rsidP="001E3857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BC4D88">
        <w:rPr>
          <w:rFonts w:cstheme="minorHAnsi"/>
          <w:b/>
          <w:bCs/>
          <w:sz w:val="24"/>
          <w:szCs w:val="24"/>
        </w:rPr>
        <w:t>PRI IZVAJANJU PROJEKTA WeBUILD</w:t>
      </w:r>
    </w:p>
    <w:p w14:paraId="75698F28" w14:textId="77777777" w:rsidR="00130F1D" w:rsidRPr="00C04F6E" w:rsidRDefault="00130F1D" w:rsidP="001E3857">
      <w:pPr>
        <w:spacing w:after="0"/>
        <w:jc w:val="center"/>
        <w:rPr>
          <w:b/>
          <w:bCs/>
          <w:sz w:val="24"/>
          <w:szCs w:val="24"/>
        </w:rPr>
      </w:pPr>
    </w:p>
    <w:p w14:paraId="76283063" w14:textId="53226CD5" w:rsidR="00CD36F5" w:rsidRDefault="00CD36F5" w:rsidP="00CD36F5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="00B66E65">
        <w:rPr>
          <w:b/>
        </w:rPr>
        <w:t xml:space="preserve"> za</w:t>
      </w:r>
      <w:r w:rsidRPr="003364E6">
        <w:rPr>
          <w:b/>
        </w:rPr>
        <w:t>:</w:t>
      </w:r>
      <w:r w:rsidRPr="00106D56">
        <w:t xml:space="preserve"> </w:t>
      </w:r>
    </w:p>
    <w:p w14:paraId="0FD409CC" w14:textId="77777777" w:rsidR="00CD36F5" w:rsidRDefault="00CD36F5" w:rsidP="00CD36F5">
      <w:pPr>
        <w:spacing w:after="0"/>
      </w:pPr>
    </w:p>
    <w:p w14:paraId="2A4B2172" w14:textId="20C8FB40" w:rsidR="00CD36F5" w:rsidRDefault="006A1C46" w:rsidP="00CD36F5">
      <w:pPr>
        <w:spacing w:after="0"/>
        <w:ind w:left="360"/>
      </w:pPr>
      <w:r w:rsidRPr="006A1C46">
        <w:t>STROKOVNO in TEHNIČNO PODPORO PRI IZVAJANJU PROJEKTA WeBUILD</w:t>
      </w:r>
    </w:p>
    <w:p w14:paraId="2708D2D8" w14:textId="77777777" w:rsidR="006A1C46" w:rsidRPr="00CD36F5" w:rsidRDefault="006A1C46" w:rsidP="00CD36F5">
      <w:pPr>
        <w:spacing w:after="0"/>
        <w:ind w:left="360"/>
      </w:pP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52CAF08D" w:rsidR="00CD36F5" w:rsidRPr="00567602" w:rsidRDefault="00C12013" w:rsidP="00CD36F5">
      <w:pPr>
        <w:numPr>
          <w:ilvl w:val="0"/>
          <w:numId w:val="12"/>
        </w:numPr>
        <w:spacing w:after="0"/>
      </w:pPr>
      <w:r>
        <w:t>Ponudnik</w:t>
      </w:r>
      <w:r w:rsidR="00CD36F5" w:rsidRPr="00567602">
        <w:t xml:space="preserve">: </w:t>
      </w:r>
      <w:r w:rsidR="00CD36F5" w:rsidRPr="00567602">
        <w:tab/>
      </w:r>
      <w:r w:rsidR="00CD36F5" w:rsidRPr="00567602">
        <w:tab/>
      </w:r>
      <w:r w:rsidR="00CD36F5" w:rsidRPr="00567602">
        <w:tab/>
      </w:r>
    </w:p>
    <w:p w14:paraId="78B049FE" w14:textId="1853F58F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2FECEA0F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</w:t>
      </w:r>
      <w:r w:rsidR="00C12013">
        <w:t>ni podatki</w:t>
      </w:r>
      <w:r w:rsidRPr="00567602">
        <w:t xml:space="preserve">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53461CF0" w14:textId="1123ADDD" w:rsidR="00820DD1" w:rsidRPr="00CD36F5" w:rsidRDefault="00CD36F5" w:rsidP="00CD36F5">
      <w:pPr>
        <w:jc w:val="right"/>
      </w:pPr>
      <w:r w:rsidRPr="003364E6">
        <w:t>Žig in podpis ponudnika:</w:t>
      </w:r>
    </w:p>
    <w:p w14:paraId="453D1080" w14:textId="52AEE646" w:rsidR="00820DD1" w:rsidRPr="00C11ECE" w:rsidRDefault="00820DD1" w:rsidP="00820DD1">
      <w:pPr>
        <w:spacing w:after="0"/>
      </w:pPr>
    </w:p>
    <w:p w14:paraId="1AC4FB3A" w14:textId="11E693D9" w:rsidR="00820DD1" w:rsidRPr="00C11ECE" w:rsidRDefault="00820DD1" w:rsidP="00820DD1">
      <w:pPr>
        <w:spacing w:after="0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068B6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9FC29" w14:textId="77777777" w:rsidR="007579C2" w:rsidRDefault="007579C2" w:rsidP="000B1424">
      <w:pPr>
        <w:spacing w:after="0" w:line="240" w:lineRule="auto"/>
      </w:pPr>
      <w:r>
        <w:separator/>
      </w:r>
    </w:p>
  </w:endnote>
  <w:endnote w:type="continuationSeparator" w:id="0">
    <w:p w14:paraId="39CF6D9F" w14:textId="77777777" w:rsidR="007579C2" w:rsidRDefault="007579C2" w:rsidP="000B1424">
      <w:pPr>
        <w:spacing w:after="0" w:line="240" w:lineRule="auto"/>
      </w:pPr>
      <w:r>
        <w:continuationSeparator/>
      </w:r>
    </w:p>
  </w:endnote>
  <w:endnote w:type="continuationNotice" w:id="1">
    <w:p w14:paraId="42F339B2" w14:textId="77777777" w:rsidR="007579C2" w:rsidRDefault="007579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7829A" w14:textId="77777777" w:rsidR="002F0F04" w:rsidRPr="00EB5E86" w:rsidRDefault="002F0F04" w:rsidP="002F0F04">
    <w:pPr>
      <w:pStyle w:val="Footer"/>
      <w:spacing w:line="276" w:lineRule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ITC </w:t>
    </w:r>
    <w:r>
      <w:rPr>
        <w:rFonts w:ascii="Arial" w:hAnsi="Arial" w:cs="Arial"/>
        <w:sz w:val="16"/>
        <w:szCs w:val="16"/>
      </w:rPr>
      <w:t>– Inovacijsko Tehnološki Grozd Murska Sobota</w:t>
    </w:r>
    <w:r w:rsidRPr="00EB5E86">
      <w:rPr>
        <w:rFonts w:ascii="Arial" w:hAnsi="Arial" w:cs="Arial"/>
        <w:sz w:val="16"/>
        <w:szCs w:val="16"/>
      </w:rPr>
      <w:t xml:space="preserve">, </w:t>
    </w:r>
    <w:r>
      <w:rPr>
        <w:rFonts w:ascii="Arial" w:hAnsi="Arial" w:cs="Arial"/>
        <w:sz w:val="16"/>
        <w:szCs w:val="16"/>
      </w:rPr>
      <w:t>Lendavska ulica 5a</w:t>
    </w:r>
    <w:r w:rsidRPr="00EB5E86">
      <w:rPr>
        <w:rFonts w:ascii="Arial" w:hAnsi="Arial" w:cs="Arial"/>
        <w:sz w:val="16"/>
        <w:szCs w:val="16"/>
      </w:rPr>
      <w:t>, 9000 Murska Sobota, Slovenia, EU</w:t>
    </w:r>
  </w:p>
  <w:p w14:paraId="360A3CC4" w14:textId="77777777" w:rsidR="002F0F04" w:rsidRPr="00EB5E86" w:rsidRDefault="002F0F04" w:rsidP="002F0F04">
    <w:pPr>
      <w:pStyle w:val="Footer"/>
      <w:spacing w:line="276" w:lineRule="auto"/>
      <w:rPr>
        <w:rFonts w:ascii="Arial" w:hAnsi="Arial" w:cs="Arial"/>
        <w:sz w:val="16"/>
        <w:szCs w:val="16"/>
      </w:rPr>
    </w:pPr>
    <w:r w:rsidRPr="00EB5E86">
      <w:rPr>
        <w:rFonts w:ascii="Arial" w:hAnsi="Arial" w:cs="Arial"/>
        <w:sz w:val="16"/>
        <w:szCs w:val="16"/>
      </w:rPr>
      <w:t xml:space="preserve">Matična št. / Reg.No.: 6028896000 </w:t>
    </w:r>
    <w:r w:rsidRPr="00EB5E86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 xml:space="preserve">  ID za DDV</w:t>
    </w:r>
    <w:r w:rsidRPr="00EB5E86">
      <w:rPr>
        <w:rFonts w:ascii="Arial" w:hAnsi="Arial" w:cs="Arial"/>
        <w:sz w:val="16"/>
        <w:szCs w:val="16"/>
      </w:rPr>
      <w:t xml:space="preserve"> / </w:t>
    </w:r>
    <w:r>
      <w:rPr>
        <w:rFonts w:ascii="Arial" w:hAnsi="Arial" w:cs="Arial"/>
        <w:sz w:val="16"/>
        <w:szCs w:val="16"/>
      </w:rPr>
      <w:t>VAT nr</w:t>
    </w:r>
    <w:r w:rsidRPr="00EB5E86">
      <w:rPr>
        <w:rFonts w:ascii="Arial" w:hAnsi="Arial" w:cs="Arial"/>
        <w:sz w:val="16"/>
        <w:szCs w:val="16"/>
      </w:rPr>
      <w:t xml:space="preserve">.: </w:t>
    </w:r>
    <w:r>
      <w:rPr>
        <w:rFonts w:ascii="Arial" w:hAnsi="Arial" w:cs="Arial"/>
        <w:sz w:val="16"/>
        <w:szCs w:val="16"/>
      </w:rPr>
      <w:t>SI</w:t>
    </w:r>
    <w:r w:rsidRPr="00EB5E86">
      <w:rPr>
        <w:rFonts w:ascii="Arial" w:hAnsi="Arial" w:cs="Arial"/>
        <w:sz w:val="16"/>
        <w:szCs w:val="16"/>
      </w:rPr>
      <w:t xml:space="preserve">51545535 </w:t>
    </w:r>
    <w:r>
      <w:rPr>
        <w:rFonts w:ascii="Arial" w:hAnsi="Arial" w:cs="Arial"/>
        <w:sz w:val="16"/>
        <w:szCs w:val="16"/>
      </w:rPr>
      <w:t xml:space="preserve">  </w:t>
    </w:r>
    <w:r w:rsidRPr="00EB5E86">
      <w:rPr>
        <w:rFonts w:ascii="Arial" w:hAnsi="Arial" w:cs="Arial"/>
        <w:sz w:val="16"/>
        <w:szCs w:val="16"/>
      </w:rPr>
      <w:t>IBAN SI56 1010 0004 9984 483</w:t>
    </w:r>
    <w:r>
      <w:rPr>
        <w:rFonts w:ascii="Arial" w:hAnsi="Arial" w:cs="Arial"/>
        <w:sz w:val="16"/>
        <w:szCs w:val="16"/>
      </w:rPr>
      <w:t xml:space="preserve">   SWIFT: BAKOSI2X</w:t>
    </w:r>
  </w:p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247CC7" w14:textId="77777777" w:rsidR="007579C2" w:rsidRDefault="007579C2" w:rsidP="000B1424">
      <w:pPr>
        <w:spacing w:after="0" w:line="240" w:lineRule="auto"/>
      </w:pPr>
      <w:r>
        <w:separator/>
      </w:r>
    </w:p>
  </w:footnote>
  <w:footnote w:type="continuationSeparator" w:id="0">
    <w:p w14:paraId="2EE75210" w14:textId="77777777" w:rsidR="007579C2" w:rsidRDefault="007579C2" w:rsidP="000B1424">
      <w:pPr>
        <w:spacing w:after="0" w:line="240" w:lineRule="auto"/>
      </w:pPr>
      <w:r>
        <w:continuationSeparator/>
      </w:r>
    </w:p>
  </w:footnote>
  <w:footnote w:type="continuationNotice" w:id="1">
    <w:p w14:paraId="78398B1E" w14:textId="77777777" w:rsidR="007579C2" w:rsidRDefault="007579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39E6B68C" w:rsidR="00EB18AF" w:rsidRDefault="009E3E12">
    <w:pPr>
      <w:pStyle w:val="Header"/>
    </w:pPr>
    <w:r>
      <w:rPr>
        <w:rFonts w:ascii="Arial" w:hAnsi="Arial" w:cs="Arial"/>
        <w:noProof/>
        <w:sz w:val="16"/>
        <w:szCs w:val="16"/>
        <w:lang w:eastAsia="sl-SI"/>
      </w:rPr>
      <w:drawing>
        <wp:anchor distT="0" distB="0" distL="114300" distR="114300" simplePos="0" relativeHeight="251660291" behindDoc="0" locked="0" layoutInCell="1" allowOverlap="1" wp14:anchorId="6E3B4AD2" wp14:editId="1CCBBD0F">
          <wp:simplePos x="0" y="0"/>
          <wp:positionH relativeFrom="column">
            <wp:posOffset>3623310</wp:posOffset>
          </wp:positionH>
          <wp:positionV relativeFrom="paragraph">
            <wp:posOffset>-266331</wp:posOffset>
          </wp:positionV>
          <wp:extent cx="2790190" cy="1111885"/>
          <wp:effectExtent l="0" t="0" r="0" b="0"/>
          <wp:wrapNone/>
          <wp:docPr id="740921822" name="Picture 22" descr="C:\Users\Ela\AppData\Local\Microsoft\Windows\INetCache\Content.Word\ITC logoti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:\Users\Ela\AppData\Local\Microsoft\Windows\INetCache\Content.Word\ITC logoti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190" cy="1111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00FD" w:rsidRPr="008F00FD">
      <w:t xml:space="preserve"> </w:t>
    </w:r>
    <w:r w:rsidR="00311A14" w:rsidRPr="00550DD8">
      <w:rPr>
        <w:noProof/>
      </w:rPr>
      <w:drawing>
        <wp:inline distT="0" distB="0" distL="0" distR="0" wp14:anchorId="62F5DE2B" wp14:editId="0D58F223">
          <wp:extent cx="2879678" cy="599625"/>
          <wp:effectExtent l="0" t="0" r="0" b="0"/>
          <wp:docPr id="70888880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8888809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906619" cy="605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2FE0"/>
    <w:rsid w:val="00093BCD"/>
    <w:rsid w:val="000A0126"/>
    <w:rsid w:val="000B0B30"/>
    <w:rsid w:val="000B1424"/>
    <w:rsid w:val="001259B2"/>
    <w:rsid w:val="00130F1D"/>
    <w:rsid w:val="0016783A"/>
    <w:rsid w:val="001E1E28"/>
    <w:rsid w:val="001E3857"/>
    <w:rsid w:val="00213A05"/>
    <w:rsid w:val="00230C65"/>
    <w:rsid w:val="002B2648"/>
    <w:rsid w:val="002D18F3"/>
    <w:rsid w:val="002F0F04"/>
    <w:rsid w:val="002F3E23"/>
    <w:rsid w:val="00311A14"/>
    <w:rsid w:val="00351425"/>
    <w:rsid w:val="003A5E0A"/>
    <w:rsid w:val="003D5BE4"/>
    <w:rsid w:val="004B102C"/>
    <w:rsid w:val="00513C41"/>
    <w:rsid w:val="005908AB"/>
    <w:rsid w:val="005A0635"/>
    <w:rsid w:val="00633A21"/>
    <w:rsid w:val="00650604"/>
    <w:rsid w:val="006509D4"/>
    <w:rsid w:val="0066070F"/>
    <w:rsid w:val="00682535"/>
    <w:rsid w:val="006A1C46"/>
    <w:rsid w:val="006F7376"/>
    <w:rsid w:val="00707F1B"/>
    <w:rsid w:val="00714FB4"/>
    <w:rsid w:val="0073605E"/>
    <w:rsid w:val="007579C2"/>
    <w:rsid w:val="007C09BB"/>
    <w:rsid w:val="00820DD1"/>
    <w:rsid w:val="0082129C"/>
    <w:rsid w:val="00870B9E"/>
    <w:rsid w:val="008A5F76"/>
    <w:rsid w:val="008D436B"/>
    <w:rsid w:val="008F00FD"/>
    <w:rsid w:val="009323FA"/>
    <w:rsid w:val="00944B5D"/>
    <w:rsid w:val="00954177"/>
    <w:rsid w:val="00954328"/>
    <w:rsid w:val="009C6AA6"/>
    <w:rsid w:val="009E3E12"/>
    <w:rsid w:val="00A022A5"/>
    <w:rsid w:val="00A17A05"/>
    <w:rsid w:val="00AA190D"/>
    <w:rsid w:val="00AA5599"/>
    <w:rsid w:val="00B02714"/>
    <w:rsid w:val="00B4358B"/>
    <w:rsid w:val="00B436DB"/>
    <w:rsid w:val="00B623DA"/>
    <w:rsid w:val="00B66E65"/>
    <w:rsid w:val="00BA5968"/>
    <w:rsid w:val="00BB7EDE"/>
    <w:rsid w:val="00BC4D88"/>
    <w:rsid w:val="00C04F6E"/>
    <w:rsid w:val="00C11ECE"/>
    <w:rsid w:val="00C12013"/>
    <w:rsid w:val="00C22105"/>
    <w:rsid w:val="00CA2934"/>
    <w:rsid w:val="00CC3E02"/>
    <w:rsid w:val="00CD36F5"/>
    <w:rsid w:val="00CD60A1"/>
    <w:rsid w:val="00D068B6"/>
    <w:rsid w:val="00D26063"/>
    <w:rsid w:val="00D36933"/>
    <w:rsid w:val="00DC1313"/>
    <w:rsid w:val="00E13FCD"/>
    <w:rsid w:val="00E66D0B"/>
    <w:rsid w:val="00E9643C"/>
    <w:rsid w:val="00EB18AF"/>
    <w:rsid w:val="00EE1DFF"/>
    <w:rsid w:val="00F1156D"/>
    <w:rsid w:val="00F21D91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017CFC8BC5C4CAD71B81C02937A2C" ma:contentTypeVersion="19" ma:contentTypeDescription="Create a new document." ma:contentTypeScope="" ma:versionID="8dfece4907dcdf87b7aca732d480207f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f02276e41bf770f2ef0ebda6822494a7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1317F8-3A55-47E9-908C-4F0BFB6F58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4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8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ž Bokan</cp:lastModifiedBy>
  <cp:revision>18</cp:revision>
  <cp:lastPrinted>2022-02-24T11:01:00Z</cp:lastPrinted>
  <dcterms:created xsi:type="dcterms:W3CDTF">2023-04-18T07:37:00Z</dcterms:created>
  <dcterms:modified xsi:type="dcterms:W3CDTF">2025-09-2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